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CE2E3" w14:textId="2A5EFAE4" w:rsidR="00AB52F7" w:rsidRDefault="00CA3A5A" w:rsidP="00AB52F7">
      <w:pPr>
        <w:rPr>
          <w:b/>
        </w:rPr>
      </w:pPr>
      <w:r>
        <w:rPr>
          <w:b/>
        </w:rPr>
        <w:t>ELEC 5970/6970-2</w:t>
      </w:r>
      <w:r w:rsidR="00AB52F7">
        <w:rPr>
          <w:b/>
        </w:rPr>
        <w:tab/>
        <w:t xml:space="preserve">   </w:t>
      </w:r>
      <w:r>
        <w:rPr>
          <w:b/>
        </w:rPr>
        <w:t xml:space="preserve">           </w:t>
      </w:r>
      <w:r w:rsidR="00AB52F7">
        <w:rPr>
          <w:b/>
        </w:rPr>
        <w:t xml:space="preserve"> ELECTRIC VEHICLES</w:t>
      </w:r>
      <w:r w:rsidR="00AB52F7">
        <w:rPr>
          <w:b/>
        </w:rPr>
        <w:tab/>
      </w:r>
      <w:r w:rsidR="00AB52F7">
        <w:rPr>
          <w:b/>
        </w:rPr>
        <w:tab/>
        <w:t xml:space="preserve">        </w:t>
      </w:r>
      <w:r>
        <w:rPr>
          <w:b/>
        </w:rPr>
        <w:t xml:space="preserve">          </w:t>
      </w:r>
      <w:r w:rsidR="00AB52F7">
        <w:rPr>
          <w:b/>
        </w:rPr>
        <w:t xml:space="preserve">Fall </w:t>
      </w:r>
      <w:r>
        <w:rPr>
          <w:b/>
        </w:rPr>
        <w:t>2022</w:t>
      </w:r>
    </w:p>
    <w:p w14:paraId="436CE2E4" w14:textId="77777777" w:rsidR="00AB52F7" w:rsidRDefault="00AB52F7" w:rsidP="00AB52F7">
      <w:pPr>
        <w:rPr>
          <w:b/>
        </w:rPr>
      </w:pPr>
    </w:p>
    <w:p w14:paraId="436CE2E5" w14:textId="77777777" w:rsidR="00AB52F7" w:rsidRDefault="00AB52F7" w:rsidP="00AB52F7">
      <w:pPr>
        <w:jc w:val="center"/>
        <w:rPr>
          <w:b/>
        </w:rPr>
      </w:pPr>
      <w:r>
        <w:rPr>
          <w:b/>
        </w:rPr>
        <w:t>HOMEWORK #1</w:t>
      </w:r>
    </w:p>
    <w:p w14:paraId="436CE2E6" w14:textId="114F1EF6" w:rsidR="00AB52F7" w:rsidRDefault="00AB52F7" w:rsidP="00AB52F7">
      <w:pPr>
        <w:rPr>
          <w:b/>
        </w:rPr>
      </w:pPr>
      <w:r>
        <w:rPr>
          <w:b/>
        </w:rPr>
        <w:t>Issue Date: 8/</w:t>
      </w:r>
      <w:r w:rsidR="00CA3A5A">
        <w:rPr>
          <w:b/>
        </w:rPr>
        <w:t>17</w:t>
      </w:r>
      <w:r w:rsidR="00D42EB5">
        <w:rPr>
          <w:b/>
        </w:rPr>
        <w:t>/</w:t>
      </w:r>
      <w:r w:rsidR="00CA3A5A">
        <w:rPr>
          <w:b/>
        </w:rPr>
        <w:t>202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      Due Date: </w:t>
      </w:r>
      <w:r w:rsidR="00CA3A5A">
        <w:rPr>
          <w:b/>
        </w:rPr>
        <w:t>8</w:t>
      </w:r>
      <w:r>
        <w:rPr>
          <w:b/>
        </w:rPr>
        <w:t>/</w:t>
      </w:r>
      <w:r w:rsidR="00D42EB5">
        <w:rPr>
          <w:b/>
        </w:rPr>
        <w:t>2</w:t>
      </w:r>
      <w:r w:rsidR="00CA3A5A">
        <w:rPr>
          <w:b/>
        </w:rPr>
        <w:t>4</w:t>
      </w:r>
      <w:r>
        <w:rPr>
          <w:b/>
        </w:rPr>
        <w:t>/</w:t>
      </w:r>
      <w:r w:rsidR="00CA3A5A">
        <w:rPr>
          <w:b/>
        </w:rPr>
        <w:t>2022</w:t>
      </w:r>
    </w:p>
    <w:p w14:paraId="436CE2E7" w14:textId="77777777" w:rsidR="00AB52F7" w:rsidRDefault="00AB52F7" w:rsidP="00AB52F7"/>
    <w:p w14:paraId="436CE2E8" w14:textId="030BB6FC" w:rsidR="00AB52F7" w:rsidRDefault="00CA3A5A" w:rsidP="00AB52F7">
      <w:r>
        <w:t>Problem 1 (50 points)</w:t>
      </w:r>
    </w:p>
    <w:p w14:paraId="436CE2E9" w14:textId="058C73CF" w:rsidR="00D42EB5" w:rsidRDefault="00CA3A5A" w:rsidP="00AB52F7">
      <w:r>
        <w:t>Click on</w:t>
      </w:r>
      <w:r w:rsidR="00D42EB5">
        <w:t xml:space="preserve"> the </w:t>
      </w:r>
      <w:r>
        <w:t>link below and read the article</w:t>
      </w:r>
      <w:r w:rsidR="00D42EB5">
        <w:t>:</w:t>
      </w:r>
    </w:p>
    <w:p w14:paraId="436CE2EA" w14:textId="6189B075" w:rsidR="00AB52F7" w:rsidRDefault="00CA3A5A" w:rsidP="00AB52F7">
      <w:hyperlink r:id="rId5" w:history="1">
        <w:r w:rsidRPr="00FB1231">
          <w:rPr>
            <w:rStyle w:val="Hyperlink"/>
          </w:rPr>
          <w:t>https://www.ev-volumes.com/#:~:text=Global%20EV%20sales%20reached%206,4%2C2%20%25%20in%202020</w:t>
        </w:r>
      </w:hyperlink>
      <w:r w:rsidRPr="00CA3A5A">
        <w:t>.</w:t>
      </w:r>
      <w:r>
        <w:t xml:space="preserve"> </w:t>
      </w:r>
    </w:p>
    <w:p w14:paraId="436CE2EB" w14:textId="77777777" w:rsidR="00D42EB5" w:rsidRDefault="00D42EB5" w:rsidP="00AB52F7"/>
    <w:p w14:paraId="436CE2F3" w14:textId="69AF2A7A" w:rsidR="008A51D3" w:rsidRDefault="00CA3A5A" w:rsidP="00D42EB5">
      <w:pPr>
        <w:pStyle w:val="ListParagraph"/>
        <w:numPr>
          <w:ilvl w:val="0"/>
          <w:numId w:val="2"/>
        </w:numPr>
        <w:jc w:val="both"/>
      </w:pPr>
      <w:r>
        <w:t>(20 points) Monthly plug-in vehicle sales &amp; Year on Year Growth, for 2021, what month has the highest percentage growth from 2021</w:t>
      </w:r>
    </w:p>
    <w:p w14:paraId="02657680" w14:textId="01A346BB" w:rsidR="00CA3A5A" w:rsidRDefault="00CA3A5A" w:rsidP="00CA3A5A">
      <w:pPr>
        <w:pStyle w:val="ListParagraph"/>
        <w:numPr>
          <w:ilvl w:val="0"/>
          <w:numId w:val="2"/>
        </w:numPr>
        <w:jc w:val="both"/>
      </w:pPr>
      <w:r>
        <w:t xml:space="preserve">(30 points) Global BEV &amp; PHEV Sales:  </w:t>
      </w:r>
    </w:p>
    <w:p w14:paraId="02038D62" w14:textId="77777777" w:rsidR="00CA3A5A" w:rsidRDefault="00CA3A5A" w:rsidP="00CA3A5A">
      <w:pPr>
        <w:pStyle w:val="ListParagraph"/>
        <w:numPr>
          <w:ilvl w:val="1"/>
          <w:numId w:val="2"/>
        </w:numPr>
        <w:jc w:val="both"/>
      </w:pPr>
      <w:r>
        <w:t xml:space="preserve">How many units of BEV&amp;PEV were sold in 2021? </w:t>
      </w:r>
    </w:p>
    <w:p w14:paraId="436CE2F4" w14:textId="5D5391CD" w:rsidR="008A51D3" w:rsidRDefault="00CA3A5A" w:rsidP="00CA3A5A">
      <w:pPr>
        <w:pStyle w:val="ListParagraph"/>
        <w:numPr>
          <w:ilvl w:val="1"/>
          <w:numId w:val="2"/>
        </w:numPr>
        <w:jc w:val="both"/>
      </w:pPr>
      <w:r>
        <w:t>How much is the percentage increase as compared to 2020 sales?</w:t>
      </w:r>
    </w:p>
    <w:p w14:paraId="6A0D52AC" w14:textId="1362178A" w:rsidR="00CA3A5A" w:rsidRDefault="00CA3A5A" w:rsidP="00CA3A5A">
      <w:pPr>
        <w:jc w:val="both"/>
      </w:pPr>
    </w:p>
    <w:p w14:paraId="62E05786" w14:textId="15E3B653" w:rsidR="00CA3A5A" w:rsidRDefault="00CA3A5A" w:rsidP="00CA3A5A">
      <w:r>
        <w:t xml:space="preserve">Problem </w:t>
      </w:r>
      <w:r>
        <w:t>2</w:t>
      </w:r>
      <w:r>
        <w:t xml:space="preserve"> (</w:t>
      </w:r>
      <w:r>
        <w:t>3</w:t>
      </w:r>
      <w:r>
        <w:t>0 points)</w:t>
      </w:r>
    </w:p>
    <w:p w14:paraId="538A8D90" w14:textId="0A69BA06" w:rsidR="00CA3A5A" w:rsidRDefault="00CA3A5A" w:rsidP="00CA3A5A">
      <w:r>
        <w:t>Click on</w:t>
      </w:r>
      <w:r>
        <w:t xml:space="preserve"> the link below and read the article:</w:t>
      </w:r>
    </w:p>
    <w:p w14:paraId="07D36FF4" w14:textId="647A2F88" w:rsidR="00CA3A5A" w:rsidRDefault="00CA3A5A" w:rsidP="00CA3A5A">
      <w:pPr>
        <w:jc w:val="both"/>
      </w:pPr>
      <w:hyperlink r:id="rId6" w:history="1">
        <w:r w:rsidRPr="00FB1231">
          <w:rPr>
            <w:rStyle w:val="Hyperlink"/>
          </w:rPr>
          <w:t>https://spectrum.ieee.org/what-v2g-tells-us-about-evs-and-the-grid-2657785771</w:t>
        </w:r>
      </w:hyperlink>
    </w:p>
    <w:p w14:paraId="3E7E6CAB" w14:textId="131BA40E" w:rsidR="00CA3A5A" w:rsidRDefault="00CA3A5A" w:rsidP="00CA3A5A">
      <w:pPr>
        <w:jc w:val="both"/>
      </w:pPr>
    </w:p>
    <w:p w14:paraId="7D66C5B7" w14:textId="77777777" w:rsidR="00CA3A5A" w:rsidRDefault="00CA3A5A" w:rsidP="00CA3A5A">
      <w:pPr>
        <w:pStyle w:val="ListParagraph"/>
        <w:numPr>
          <w:ilvl w:val="0"/>
          <w:numId w:val="4"/>
        </w:numPr>
        <w:jc w:val="both"/>
      </w:pPr>
      <w:r w:rsidRPr="00CA3A5A">
        <w:t>For utilities looking for ways to store power for later use, all those shiny new EVs might look like rolling batteries</w:t>
      </w:r>
      <w:r>
        <w:t>:</w:t>
      </w:r>
    </w:p>
    <w:p w14:paraId="5F559176" w14:textId="77777777" w:rsidR="00CA3A5A" w:rsidRDefault="00CA3A5A" w:rsidP="00CA3A5A">
      <w:pPr>
        <w:pStyle w:val="ListParagraph"/>
        <w:numPr>
          <w:ilvl w:val="1"/>
          <w:numId w:val="4"/>
        </w:numPr>
        <w:jc w:val="both"/>
      </w:pPr>
      <w:r>
        <w:t>EV</w:t>
      </w:r>
      <w:r w:rsidRPr="00CA3A5A">
        <w:t xml:space="preserve"> </w:t>
      </w:r>
      <w:r>
        <w:t xml:space="preserve">battery can </w:t>
      </w:r>
      <w:r w:rsidRPr="00CA3A5A">
        <w:t xml:space="preserve">only </w:t>
      </w:r>
      <w:r>
        <w:t xml:space="preserve">be </w:t>
      </w:r>
      <w:r w:rsidRPr="00CA3A5A">
        <w:t>charge</w:t>
      </w:r>
      <w:r>
        <w:t>d</w:t>
      </w:r>
      <w:r w:rsidRPr="00CA3A5A">
        <w:t xml:space="preserve"> </w:t>
      </w:r>
      <w:r>
        <w:t>(</w:t>
      </w:r>
      <w:r w:rsidRPr="00CA3A5A">
        <w:t>draw power</w:t>
      </w:r>
      <w:r>
        <w:t>)</w:t>
      </w:r>
      <w:r w:rsidRPr="00CA3A5A">
        <w:t xml:space="preserve"> from </w:t>
      </w:r>
      <w:r>
        <w:t>the grid (T/F)</w:t>
      </w:r>
    </w:p>
    <w:p w14:paraId="3933C624" w14:textId="047EAC1B" w:rsidR="00CA3A5A" w:rsidRDefault="00CA3A5A" w:rsidP="00CA3A5A">
      <w:pPr>
        <w:pStyle w:val="ListParagraph"/>
        <w:numPr>
          <w:ilvl w:val="1"/>
          <w:numId w:val="4"/>
        </w:numPr>
        <w:jc w:val="both"/>
      </w:pPr>
      <w:r>
        <w:t xml:space="preserve">In a power system grid, when the power </w:t>
      </w:r>
      <w:r w:rsidRPr="00CA3A5A">
        <w:t xml:space="preserve">demand exceeds </w:t>
      </w:r>
      <w:r>
        <w:t xml:space="preserve">the </w:t>
      </w:r>
      <w:r w:rsidRPr="00CA3A5A">
        <w:t>supply</w:t>
      </w:r>
      <w:r>
        <w:t>, the EV battery can be used to make up the difference by discharging its stored energy into the grid.  (T/F)</w:t>
      </w:r>
    </w:p>
    <w:p w14:paraId="4D76AB80" w14:textId="3D479BCE" w:rsidR="00CA3A5A" w:rsidRDefault="00CA3A5A" w:rsidP="00CA3A5A">
      <w:pPr>
        <w:pStyle w:val="ListParagraph"/>
        <w:numPr>
          <w:ilvl w:val="1"/>
          <w:numId w:val="4"/>
        </w:numPr>
        <w:jc w:val="both"/>
      </w:pPr>
      <w:r>
        <w:t>I</w:t>
      </w:r>
      <w:r w:rsidRPr="00CA3A5A">
        <w:t xml:space="preserve">n the early 1990s </w:t>
      </w:r>
      <w:r>
        <w:t>Elon Musk</w:t>
      </w:r>
      <w:r w:rsidRPr="00CA3A5A">
        <w:t xml:space="preserve"> produced a two-seater sports car called the T</w:t>
      </w:r>
      <w:r>
        <w:t>esla</w:t>
      </w:r>
      <w:r w:rsidRPr="00CA3A5A">
        <w:t>, which featured bidirectional charging capability</w:t>
      </w:r>
      <w:r>
        <w:t xml:space="preserve"> (T/F)</w:t>
      </w:r>
      <w:r w:rsidRPr="00CA3A5A">
        <w:t>.</w:t>
      </w:r>
    </w:p>
    <w:p w14:paraId="4D526B6F" w14:textId="6DDC6601" w:rsidR="00CA3A5A" w:rsidRDefault="00CA3A5A" w:rsidP="00CA3A5A">
      <w:pPr>
        <w:jc w:val="both"/>
      </w:pPr>
    </w:p>
    <w:p w14:paraId="731E907E" w14:textId="5C4F4565" w:rsidR="00CA3A5A" w:rsidRDefault="00CA3A5A" w:rsidP="00CA3A5A">
      <w:r>
        <w:t xml:space="preserve">Problem </w:t>
      </w:r>
      <w:r>
        <w:t>3</w:t>
      </w:r>
      <w:r>
        <w:t xml:space="preserve"> (</w:t>
      </w:r>
      <w:r>
        <w:t>2</w:t>
      </w:r>
      <w:r>
        <w:t>0 points)</w:t>
      </w:r>
    </w:p>
    <w:p w14:paraId="769A2AB4" w14:textId="77777777" w:rsidR="00CA3A5A" w:rsidRDefault="00CA3A5A" w:rsidP="00CA3A5A">
      <w:r>
        <w:t>Click on the link below and read the article:</w:t>
      </w:r>
    </w:p>
    <w:p w14:paraId="3B4221FC" w14:textId="489C0A4D" w:rsidR="00CA3A5A" w:rsidRDefault="00CA3A5A" w:rsidP="00CA3A5A">
      <w:pPr>
        <w:jc w:val="both"/>
      </w:pPr>
      <w:hyperlink r:id="rId7" w:history="1">
        <w:r w:rsidRPr="00FB1231">
          <w:rPr>
            <w:rStyle w:val="Hyperlink"/>
          </w:rPr>
          <w:t>https://www.energy.gov/eere/vehicles/articles/fotw-1251-august-15-2022-electric-vehicles-have-lowest-annual-fuel-cost-all</w:t>
        </w:r>
      </w:hyperlink>
      <w:r>
        <w:t xml:space="preserve"> </w:t>
      </w:r>
    </w:p>
    <w:p w14:paraId="254412C7" w14:textId="3F9117DC" w:rsidR="00CA3A5A" w:rsidRDefault="00CA3A5A" w:rsidP="00CA3A5A">
      <w:pPr>
        <w:jc w:val="both"/>
      </w:pPr>
    </w:p>
    <w:p w14:paraId="7A271AA4" w14:textId="3C990E33" w:rsidR="00CA3A5A" w:rsidRDefault="00CA3A5A" w:rsidP="00CA3A5A">
      <w:pPr>
        <w:pStyle w:val="ListParagraph"/>
        <w:numPr>
          <w:ilvl w:val="0"/>
          <w:numId w:val="4"/>
        </w:numPr>
        <w:jc w:val="both"/>
      </w:pPr>
      <w:r w:rsidRPr="00CA3A5A">
        <w:t>Estimates of annual fuel costs for model year (MY) 2022 light-duty vehicles show that electric vehicles (EVs) can save consumers thousands of dollars over gasoline or diesel vehicles.</w:t>
      </w:r>
      <w:r>
        <w:t xml:space="preserve">  (T/F)</w:t>
      </w:r>
    </w:p>
    <w:p w14:paraId="3AD3CA2B" w14:textId="7EA0AFE6" w:rsidR="00CA3A5A" w:rsidRDefault="00CA3A5A" w:rsidP="00CA3A5A">
      <w:pPr>
        <w:pStyle w:val="ListParagraph"/>
        <w:numPr>
          <w:ilvl w:val="0"/>
          <w:numId w:val="4"/>
        </w:numPr>
        <w:jc w:val="both"/>
      </w:pPr>
      <w:r>
        <w:t>Annual Fuel Cost for Model Year 2022 Light-Duty Vehicles of Battery Electric Vehicle (BEV) is less than $1000.- (T/F)</w:t>
      </w:r>
    </w:p>
    <w:p w14:paraId="623BC0F0" w14:textId="77777777" w:rsidR="00CA3A5A" w:rsidRDefault="00CA3A5A" w:rsidP="00CA3A5A">
      <w:pPr>
        <w:jc w:val="both"/>
      </w:pPr>
    </w:p>
    <w:sectPr w:rsidR="00CA3A5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F0322"/>
    <w:multiLevelType w:val="hybridMultilevel"/>
    <w:tmpl w:val="C0CE3C14"/>
    <w:lvl w:ilvl="0" w:tplc="A4CA51F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7C0A25"/>
    <w:multiLevelType w:val="hybridMultilevel"/>
    <w:tmpl w:val="5E0C46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B94962"/>
    <w:multiLevelType w:val="hybridMultilevel"/>
    <w:tmpl w:val="F37EE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77480C"/>
    <w:multiLevelType w:val="hybridMultilevel"/>
    <w:tmpl w:val="5D004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wNbM0NLMwMzI3NjFU0lEKTi0uzszPAykwrAUAg2pTsywAAAA="/>
  </w:docVars>
  <w:rsids>
    <w:rsidRoot w:val="008A51D3"/>
    <w:rsid w:val="00072019"/>
    <w:rsid w:val="003424E9"/>
    <w:rsid w:val="00350530"/>
    <w:rsid w:val="003A6F7B"/>
    <w:rsid w:val="0050158B"/>
    <w:rsid w:val="006A5649"/>
    <w:rsid w:val="007B56CA"/>
    <w:rsid w:val="007D2B91"/>
    <w:rsid w:val="008A51D3"/>
    <w:rsid w:val="009F78CA"/>
    <w:rsid w:val="00AB52F7"/>
    <w:rsid w:val="00C42C08"/>
    <w:rsid w:val="00CA3A5A"/>
    <w:rsid w:val="00D42EB5"/>
    <w:rsid w:val="00DE1EEC"/>
    <w:rsid w:val="00E141E8"/>
    <w:rsid w:val="00F34C35"/>
    <w:rsid w:val="00F46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6CE2E3"/>
  <w15:docId w15:val="{E77F3658-2A68-4B05-92FD-63AF065CA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3A5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D42EB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2EB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A3A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nergy.gov/eere/vehicles/articles/fotw-1251-august-15-2022-electric-vehicles-have-lowest-annual-fuel-cost-al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pectrum.ieee.org/what-v2g-tells-us-about-evs-and-the-grid-2657785771" TargetMode="External"/><Relationship Id="rId5" Type="http://schemas.openxmlformats.org/officeDocument/2006/relationships/hyperlink" Target="https://www.ev-volumes.com/#:~:text=Global%20EV%20sales%20reached%206,4%2C2%20%25%20in%2020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 of Electric and Hybrid Vehicles</vt:lpstr>
    </vt:vector>
  </TitlesOfParts>
  <Company>uofa</Company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of Electric and Hybrid Vehicles</dc:title>
  <dc:subject/>
  <dc:creator>mimi</dc:creator>
  <cp:keywords/>
  <dc:description/>
  <cp:lastModifiedBy>Eduard Muljadi</cp:lastModifiedBy>
  <cp:revision>5</cp:revision>
  <cp:lastPrinted>2010-08-26T19:54:00Z</cp:lastPrinted>
  <dcterms:created xsi:type="dcterms:W3CDTF">2010-08-26T19:36:00Z</dcterms:created>
  <dcterms:modified xsi:type="dcterms:W3CDTF">2022-08-15T17:40:00Z</dcterms:modified>
</cp:coreProperties>
</file>